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Карымшак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Алише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простейшей моделью Эпидеми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 (восприимчивые к болезни (S), заболевшие люди (I), здоровые люди с иммунитетом (R)), если I(0)</w:t>
      </w:r>
      <w:r>
        <w:t xml:space="preserve"> </w:t>
      </w:r>
      <w:r>
        <w:t xml:space="preserve">I* (число инфицированных не превышает критического значения)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 (восприимчивые к болезни (S), заболевшие люди (I), здоровые люди с иммунитетом (R)), если I(0) &gt; I* (число инфицированных выше критического значения)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</w:t>
      </w:r>
      <w:r>
        <w:t xml:space="preserve"> </w:t>
      </w:r>
      <w:r>
        <w:t xml:space="preserve">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 I* , считаем, что все больные изолированы и не заражают здоровых. Когда I(t) &gt; I*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Cкорость изменения числа особей, восприимчивых к болезни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корость изменения числа инфекционных особей I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корость изменения числа выздоравливающих особей R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В нашем случае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  <w:r>
        <w:t xml:space="preserve"> </w:t>
      </w:r>
      <w:r>
        <w:t xml:space="preserve">- коэффициент заболеваемости, а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- коэффициент выздоравливаемости.</w:t>
      </w:r>
    </w:p>
    <w:p>
      <w:pPr>
        <w:pStyle w:val="BodyText"/>
      </w:pPr>
      <w:r>
        <w:t xml:space="preserve">Код программы: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6340564"/>
            <wp:effectExtent b="0" l="0" r="0" t="0"/>
            <wp:docPr descr="Код программы для решения задач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д программы для решения задачи</w:t>
      </w:r>
    </w:p>
    <w:p>
      <w:pPr>
        <w:numPr>
          <w:ilvl w:val="0"/>
          <w:numId w:val="1002"/>
        </w:numPr>
        <w:pStyle w:val="Compact"/>
      </w:pPr>
      <w:r>
        <w:t xml:space="preserve">Построим графики изменения числа особей, восприимчивых к болезни S(t), если число инфицированных не превышает критического значения (рис 2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3988013" cy="2581835"/>
            <wp:effectExtent b="0" l="0" r="0" t="0"/>
            <wp:docPr descr="График изменения S(t), I(t) и R(t), если I(0) I*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8013" cy="258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 изменения S(t), I(t) и R(t), если I(0)</w:t>
      </w:r>
      <w:r>
        <w:t xml:space="preserve"> </w:t>
      </w:r>
      <w:r>
        <w:t xml:space="preserve">I*</w:t>
      </w:r>
    </w:p>
    <w:p>
      <w:pPr>
        <w:numPr>
          <w:ilvl w:val="0"/>
          <w:numId w:val="1003"/>
        </w:numPr>
        <w:pStyle w:val="Compact"/>
      </w:pPr>
      <w:r>
        <w:t xml:space="preserve">Построим графики изменения числа особей, восприимчивых к болезни S(t), числа инфекционных особей I(t) и числа выздоравливающих особей R(t), если число инфицированных выше критического значения (рис 3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4103273" cy="2743200"/>
            <wp:effectExtent b="0" l="0" r="0" t="0"/>
            <wp:docPr descr="График изменения S(t), I(t) и R(t), если I(0) &gt; I*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273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 изменения S(t), I(t) и R(t), если I(0) &gt; I*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ся с простейшей моделью Эпидемии, построив для нее графики изменения числа особей в трех группах для двух случаев: I(0)</w:t>
      </w:r>
      <w:r>
        <w:t xml:space="preserve"> </w:t>
      </w:r>
      <w:r>
        <w:t xml:space="preserve">I* и I(0) &gt; I*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арымшаков Артур Алишерович</dc:creator>
  <dc:language>ru-RU</dc:language>
  <cp:keywords/>
  <dcterms:created xsi:type="dcterms:W3CDTF">2021-03-27T20:41:53Z</dcterms:created>
  <dcterms:modified xsi:type="dcterms:W3CDTF">2021-03-27T20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эпидеми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